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drew-benyeogor-osenwe"/>
    <w:p>
      <w:pPr>
        <w:pStyle w:val="Heading1"/>
      </w:pPr>
      <w:r>
        <w:t xml:space="preserve">ANDREW BENYEOGOR OSENWE</w:t>
      </w:r>
    </w:p>
    <w:bookmarkEnd w:id="20"/>
    <w:bookmarkStart w:id="21" w:name="bis581"/>
    <w:p>
      <w:pPr>
        <w:pStyle w:val="Heading1"/>
      </w:pPr>
      <w:r>
        <w:t xml:space="preserve">BIS581</w:t>
      </w:r>
    </w:p>
    <w:bookmarkEnd w:id="21"/>
    <w:bookmarkStart w:id="22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FirstParagraph"/>
      </w:pPr>
      <w:r>
        <w:t xml:space="preserve">’</w:t>
      </w:r>
      <w:r>
        <w:t xml:space="preserve"> </w:t>
      </w:r>
      <w:r>
        <w:t xml:space="preserve"># LOAD DATA</w:t>
      </w:r>
    </w:p>
    <w:p>
      <w:pPr>
        <w:pStyle w:val="SourceCode"/>
      </w:pPr>
      <w:r>
        <w:rPr>
          <w:rStyle w:val="NormalTok"/>
        </w:rPr>
        <w:t xml:space="preserve">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eet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ab&gt;🇷","location":"Request "Hate My Heart"  ❤️‍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rfxct_Sxn","username":"//∆\ 𝙋𝙧𝙤𝙟𝙚𝙘𝙩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alexander 𓆈 5'9" IQ 162","location":" 🍁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sername":"♠️ ACE of Spades™","location":"Canada/USA/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arl van der geest 🐀 '}". '","location":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ulGowder","username":"Paul "Stop2End" Gowder, 🐱 🐈 &lt;f0&gt;&lt;9f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al","username":"(📦,💫)"(💙,🧡)"🌱🌐🏰🛸⛩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Василий Валько "(💙,🧡)"🤖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7&gt;🌸🌱","location":"🎧 "Butterfly🦋" by 이달의 소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🦖Professor "Foss" Ginko⛏️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🌿)(📦,💫)Shadowmixz "(💙,🧡)" "🌘" (☁️, 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(💙,🧡)(📦,💫)"🛸"(🌸, 🌿)(☁️, 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s","username":"Pollphemeus "I'm in danger" meme 🏳️‍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Bird 🍂","location":"Will "Forward" Ellis Supremacy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etNardo","username":"Leo"Jet Ski Fuel"nardo🏴󠁧󠁢&lt;f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SkepticJoker","username":""TwatterBlueIsForLosers!"🐀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tz","username":"Dr. Rev. J. "See Pinned Tweet" Kirchartz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BTS💜T✘T🦋Bahiyyih"⟭⟬”𖧵","location":"","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sman1616 (💙,🧡) 🛸 "🏰" (📦,💫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Berenth ❌(definitely not "very"fied)","location":"Some W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🏰aleezaarfan"🛸 "(💙,🧡)" Sui Global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ayer" Sydney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me":"Laina 🏳️‍⚧️ \ The Telesto of Women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tt_1993FT. ✂️ get the "haircut" ✂️","location":"J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tesRTNM","username":"Brian "Bubba" Cates ⭐️⭐️⭐️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👁","location":"2°31'7"S / 118°0'56"E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somac.eth.hft.lens"(💙,🧡)"(:D, ;D)"🛸 "🐰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da","username":"Asmashoaib "🛸" "🏰" "(💙,🧡)" "(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unback.lens | 🦇🔊 🏰" (💙,🧡) "🛸"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Rakib Shakot (💙,🧡) "🏰" .lens "🛸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us","username":"Underscore "Parody Non-Actionable" Zeus 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","username":"@Profile.eth "(💙,🧡)" "🏰" "(;D, :D)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37384702","username":"Remo "(💙,🧡)" "🏰" "(:D , :D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ruthi","username":"Shruthi "(💙,🧡)""🏰" "(;D, :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850","username":"Bittu Babu "(💙,🧡)""🏰" "(:D, ;D)"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Raju.eth.lens "(💙,🧡)" 🏰 "(:D, ;D)"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ney.lens 💙,🧡(;D, :D) "🛸" "🏰" .ppl (🌸, 🌿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🔮🛸pre .hft(💙,🧡)" 🥗🥗 "🌱🌐"🏰(🌸, 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","username":"nasimabegum."🛸"🌿"🏰","location":"Ba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Эдгар (💙,🧡) "🏰"","location":"Kiev","time_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DRCOİN (💙,🧡) "🐰" "🛸" maybach.lens (🌸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 (💙,🧡) (📦,💫) " 🏰 "","location":"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risa Dadasheva (💙,🧡) "🏰" | Sui Global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Mitzi🏳️‍⚧️"Mizu"🏳️‍⚧️Malkavya: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(🌸, 🌿) (💙,🧡)"🐰"(:D, ;D)"🛸"$StarkDefi(&lt;e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mo86194662.lens(💙,🧡) "🏰"pre🔮🛸👀,💰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k Knight (💙,🧡) (🛸) "🏰" @guildxyz 🏰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‍🌈","location":"on the "wrong" side of history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RachDown(💙,🧡)🏰🛸"","location":"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🔥ᐳ🗳️","location":""the dark web is coming from in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ja(💙,🧡) 🛸@guildxyz"🏰","location":"","time_zone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ilaK20","username":"Sarah "Neila" Elkins ⚡️💜⚡️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92&gt;&lt;ab&gt;// SRK X VIRAT ❤🥺\","location":"N❤‍🩹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) (💙,🧡)🐐🔴✨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snowy ⋆·˚ ༘ * ❅ "ᴾᴵᴺᴷ ⱽᴱᴺᴼᴹ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🐍You have to mark "PARODY" here👈🐍 🇺🇸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3&gt;️","location":"찬이의 "방"","time_zone":"","sourc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khatib_sr","username":""(🌸, 🌿)""🛸" "🏰" "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SyracuseBills","username":""Mr. BURN IT ALL 🔥”","loca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e","username":"Janeo☮️ "...wants America as good as it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67","username":"Ian Bee🐝 "Smokey Ferret!" 🇦🇺🇺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eels23","username":"🕷️"DIE WITH YOUR MASK ON IF YOU'V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🐅 tiger - but funny "PARODY" 🐀","location":"inte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1","username":"fatima32901 "🌘""🐰""🏰"(💙,🧡).l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 (💙,🧡) (:D, ;D) 🛸 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glding","username":"H.E. "ZeroMasksOnKids” Pennypacker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cation":"🛩️ call sign "Bunk bed"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aligholrealcoin560.eth"(💙,🧡)""🏰""🛸"🐦"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faramarzgholreal783.eth"(💙,🧡)""🏰"“🌘”&lt;f0&gt;&lt;9f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a7&gt;󠁢󠁥󠁮󠁧󠁿🇨🇦\NicholasLarcher⚜️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TestnetOnly🐐 "BabyApesSociety"","location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5&gt;️🩺🇺🇸🇰🇷MINT"LIVE"@NEWFUTURETHINGS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Chip Warden🖖🏻 | The "metaverse" is a grift!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EdhoPLW (💙,🧡) "🐐" "is Bored 👹"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. ❣🎀 ✨","location":""stray kids stay or none"","tim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José C (💙,🧡) "🏰" #TopazTrooper "🌘"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⚜️🇺🇦","location":""Puppetworks" Workshop","time_z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elJade_","username":"Mara "Mael" Jade 🏳️‍⚧️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earteyeddoII","username":""૮₍ •⤙•˶ akemi 🇵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н .tori⛩️ (💙,🧡) "🛸".eth .lens (📦,💫)"&lt;f0&gt;&lt;9f&gt;&lt;9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string in json text.</w:t>
      </w:r>
      <w:r>
        <w:br/>
      </w:r>
      <w:r>
        <w:rPr>
          <w:rStyle w:val="VerbatimChar"/>
        </w:rPr>
        <w:t xml:space="preserve">##           &lt;a8&gt;𝗦𝗞.","location":"+21" nsfw's world","time_zone":"","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Todd Cefaratti ✝ Author "Big Tech Tyrants" Founder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Wiseronenow 🗨️ The "Bird" = Chasing My Dopamine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0&gt;𝐜𝐜 ˑ","location":" " You go down just like Holy Mary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Gill “████ ██" MAGA🍊🇺🇸 #turn22to0","l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sprose","username":"miles "hails" prower ⚡️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(🛸) (💙, 🧡)(:D, ;D)"🏰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7&gt;李一","location":"a.k.a "𝐤𝐚𝐧𝐠 𝐭𝐡𝐫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PunishedBill","username":""𝘉𝘪𝘭𝘭 𝘒𝘦𝘻&lt;f0&gt;&lt;9d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qjvqq","username":"🪧Sir "DanMumford.eth" 📷🌐🇬&lt;f0&gt;&lt;9f&gt;&lt;87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🇶𝖚𝖊𝖊𝖓𝄟⃝ "(💙,🧡)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1","username":"Lyssa🎄$TTC \$1000 CUTIE 🤲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username":"(💙,🧡)🪐 "🛸" ".lens"(🌽,🌾)(📽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Ishonch (📦,💫) "🙏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World.lens(💙,🧡) "🏰"🛸🔴✨.L2💜 🔌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ryptosniperbd","username":""🏰" CRYPTO SNIPER BD 🛸🌘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sumi ave (💙,🧡) "(:D, ;D)" 🛸 .bit “🌘”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e C. Morris(💙,🧡).eth "(:D, ;D)" .lens “🌘”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CzMdfarid","username":"Farid".lens" ".L2" "🏰" "(📦,💫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Jim Eatock identifies as "a bit cross”.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rowjen11 (💙,🧡) "🛸" "🏰"","location":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jami“🌘” (🌸, 🌿) "🛸" (💙,🧡) (📽️, &lt;f0&gt;&lt;9f&gt;&lt;8c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WhaleGna","username":"Z " 🏰 " (💙,🧡)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tekes21","username":"ByTek "🏰" "🛸" "(💙,🧡)" 🔴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kanchan Kumari(💙,🧡)"🏰".hf".lens"( :D , :D ) "&lt;f0&gt;&lt;9f&gt;&lt;9b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devi rani (💙,🧡)"🏰".hf".lens"(:D, ;D)"🛸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sailor.lens $StarkDefi"(💙,🧡)"🏰"🌊🏆"🛸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u vijayan 👏 (💙,🧡) "🛸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alih YOLDAŞ, (💙,🧡), "🏰", "🛸"","location":"İzm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&lt;97&gt;&lt;98&gt; 𝗩ヾ(๑╹◡╹)ﾉ"","location":"Fox River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Ratan Dahal )(💙,🧡)"🛸" ".L2""(:D, ;D(((🔴🤏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adeepnainital.nft "(💙,🧡).eth (:D, :D)"🏰".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feIzWeerd","username":"Hugh "Parodeez Nuts" Kairs🍥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#SuiGlobalRider #SuiGl ".lens"Dharminder.lens 🏰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f&gt;&lt;b3&gt;️‍⚧️","location":""Great" Britain","time_zone":"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offroadman.lens🌿❒"(💙,🧡)"(📦,💫)(📜,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S RAT 🐀","location":"6'4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_Johnson","username":"Farts "sʇɹɐℲ" Johnson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Razz","username":"Margaret "Molly" Rasberry🏳️‍🌈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07868301","username":"Betty "parody" (so i dont die)❁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ssis","username":"Emmanuel "Manni" Carathanassis 🌱🐾&lt;e2&gt;&lt;9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a4&gt;&lt;aa&gt; त्रिपाठी "निःस्वार्थ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Poporo ✱⁵ "TAP" 16NOV SECRET NUMBER COMEB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7&gt;&lt;ba&gt;🇦ПТН ПНХ🇺🇦 "I DISSENT!"","location":"United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","username":"🇺🇦 Rob "leveling seats” Prather🖖&lt;f0&gt;&lt;9f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58","username":"🅰️sobah \$100000🏆🎉🎄$TTC","loc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Nguyen_anime3","username":""All I do is" Nguyen ☺️🇻&lt;f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olin","username":"👑Kenny "Star🌟Maker" Bolin🎙️®&lt;e2&gt;&lt;8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 Green MD 🐀","location":""C'est le Nord..."","time_zon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🪳frattaglie nel cuore 🪳\ ✊🏳️‍⚧️🏳️‍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,"username":"VickyTechBuddy "(💙,🧡)" "🏰" "🛸" "&lt;f0&gt;&lt;9f&gt;&lt;9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ome (🌸, 🌿)(💙,🧡)"🏰".eth "🛸".L2🌘(☁️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8&gt;(📦,💫)🏰(🌸, 🌿)"🌘"(☁️, ☁️)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:"siltat.lens (🌸, 🌿) "(💙,🧡)" 🦉🛸🌘(☁&lt;ef&gt;&lt;b8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)(🌸, 🌿)(📽️, 🌿)"🌘"","location":"","time_zon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","username":"Unacceptable "others" Frankg ⭐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joh5n","username":"John "Dare Mathy Things" Gilbert 🪐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️","location":"49°57'14.8"N 110°20'23.6"W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attysats","username":"Matt "Matty Sats™️" Case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Kohei “J” Noctiluca | "kiatsu"リリースしました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10","username":"(💙,🧡) "🐰" "🏰" ".eth" "🛸" :D,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🏳️‍🌈","location":""I'M wiTh ThE SQUaD!.."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ef","username":"⚡rift⚡ "(💙,🧡)""🐰"","location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e&gt; 𝐨𝐫 𝐣𝐮𝐬𝐭 "𝐤𝐞𝐧𝐳" ","locati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_Flavia.13⁷(૭ ᐕ)૭ "Dreamers"ᴶᴷ🔥 ᴾʳᵒᵒ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Proof🪐💛⁶¹³"ᴮᴱ"⟭⟬ᴮᵀˢ⁷&amp; ᴬ&lt;e1&gt;&lt;b4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Abyss - Proof","location":""PROOF" ⬇️","time_zone":"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nhtuan.lens(💙,🧡) 🐐"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haiyen.lens(💙,🧡)🐐" 🛸"(🌸, 🌿)","location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e":"earthlor3","username":""Disco Clone" Crystal McGee 🐀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:"you","location":"いばら"き"県","time_zone":"","source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san#StandWithUkraine☮️"Where'syourdamnmask?"B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y","username":"Johnathan L. "Jack" Smith Esq.❁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#Green #independent "Dr" Nichole 🤍","location":"P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"Pantheist 🐬","location":""3rd apartment from the sun" 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":"mrym_2020","username":"" FIFAKOOK " ⚽️🤍 Dreamers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&lt;b8&gt;&lt;9a&gt;ซอโย🐰`£™¶∆\$","location":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รักเธอ "แบบที่เป็น&lt;e0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connor777","username":"MSC "Arrest Trump, Already!”","lo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81&gt;&lt;b7&gt;🌊INDIGO//fan account\","location":"btspopper","time_z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cheri cheri lady⁷ 🔮 | "DREAMERS" BY JUNGKOOK 💜","lo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dumura","username":"Sabes "Wild Card" Murasaki 💛🤍&lt;f0&gt;&lt;9f&gt;&lt;92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ername":"TECHIE 👩‍💻 "CareerWoman"","location":"Remot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Ben24x7","username":""Refresh"sko🏴󠁧󠁢󠁳󠁣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location":"📍: 40°43'01.8"N 74°00'15.2"W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ence Will Bring Me A Big Win \$1000🍪 $TTC","location":"P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diktone","username":"AdriaN "addiktone"🍥","location":"Bac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ℕew𝕞𝕒nㄘ ㄘ ,ζ, "","location":"日本 東京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9f&gt;&lt;86&gt;&lt;98&gt;️👑","location":"SOS "IRAN" SOS","time_zone":"","sou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CoinHft","username":""🌍coin.hft.lenvs (💙,🧡)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💙 Phil Jones 🍊 "Unofficial"","location":"Lond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la","username":"i𝝿s🦑Ė "2the🌕!"","location":"661 ə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Pal?","location":"7°22'14.8"𝘚 112°42'19.4"𝘌","time_z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rname":"vinó.","location":""🌐"","time_zone":"","source":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u","username":"ごれいろ"Tsuyopon"","location":"Tokyo",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afe_olive","username":"ちー\٩( 'ω' )و //","location":"f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acter inside string.</w:t>
      </w:r>
      <w:r>
        <w:br/>
      </w:r>
      <w:r>
        <w:rPr>
          <w:rStyle w:val="VerbatimChar"/>
        </w:rPr>
        <w:t xml:space="preserve">##           "location":"隣接都道府県 茨城県、栃木県、群&lt;e9&gt;&lt;a6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ame":"EmmaCSI","username":""The Nuel Bomaye " 🤍","loca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  <w:r>
        <w:br/>
      </w:r>
      <w:r>
        <w:br/>
      </w: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ꜱ 𝕄.𝔼.","location":""ME/CFS" is rebranded "CFS"","ti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hachiman","username":"景政"民部大輔"輝虎","location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nwing1","username":"Utkarsh "सूर्यवंशी" Ra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&lt;b0&gt;्द","location":" print("Close to you.")","time_zone":"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","username":"ᎾsᏦᏒ("ᎶᎪᏆᎾ")ᎥᏁfᎪᏁᏆ&lt;e1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parse error: after key and value, inside map, I expect ',' or '}'</w:t>
      </w:r>
      <w:r>
        <w:br/>
      </w:r>
      <w:r>
        <w:rPr>
          <w:rStyle w:val="VerbatimChar"/>
        </w:rPr>
        <w:t xml:space="preserve">##           یرهِ‌پارادایس"","time_zone":"","source":"&lt;a hr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M҉🕊️💎","location":""We've got Granit Xhaka *clap*",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sician 🗣️","location":""Simply The West"","time_zone":"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ame":"26Yukimi","username":""あお"とぉ🇩🇪一級フ&lt;e3&gt;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side a string, '\' occurs before a character which it may not.</w:t>
      </w:r>
      <w:r>
        <w:br/>
      </w:r>
      <w:r>
        <w:rPr>
          <w:rStyle w:val="VerbatimChar"/>
        </w:rPr>
        <w:t xml:space="preserve">##           tags":"","msg":"           //\     🔍//_____… ____\🔎 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VerbatimChar"/>
        </w:rPr>
        <w:t xml:space="preserve">## Warning in readRDS("tweets.rds"): input string 'Error : lexical error: invalid char in json text.</w:t>
      </w:r>
      <w:r>
        <w:br/>
      </w:r>
      <w:r>
        <w:rPr>
          <w:rStyle w:val="VerbatimChar"/>
        </w:rPr>
        <w:t xml:space="preserve">##           i","username":"Sukhoi Su-75 "Checkmate"♟️👑","location</w:t>
      </w:r>
      <w:r>
        <w:br/>
      </w:r>
      <w:r>
        <w:rPr>
          <w:rStyle w:val="VerbatimChar"/>
        </w:rPr>
        <w:t xml:space="preserve">##                      (right here) ------^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cannot be translated to UTF-8, is it valid in 'CP1252'?</w:t>
      </w:r>
    </w:p>
    <w:p>
      <w:pPr>
        <w:pStyle w:val="SourceCode"/>
      </w:pPr>
      <w:r>
        <w:rPr>
          <w:rStyle w:val="CommentTok"/>
        </w:rPr>
        <w:t xml:space="preserve">#tweets %&gt;% head(10)</w:t>
      </w:r>
    </w:p>
    <w:bookmarkEnd w:id="22"/>
    <w:bookmarkStart w:id="23" w:name="extract-tmobile-hashtags"/>
    <w:p>
      <w:pPr>
        <w:pStyle w:val="Heading1"/>
      </w:pPr>
      <w:r>
        <w:t xml:space="preserve">EXTRACT tmobile hashtags</w:t>
      </w:r>
    </w:p>
    <w:p>
      <w:pPr>
        <w:pStyle w:val="SourceCode"/>
      </w:pPr>
      <w:r>
        <w:rPr>
          <w:rStyle w:val="NormalTok"/>
        </w:rPr>
        <w:t xml:space="preserve">tmob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obile"</w:t>
      </w:r>
      <w:r>
        <w:rPr>
          <w:rStyle w:val="NormalTok"/>
        </w:rPr>
        <w:t xml:space="preserve">, twe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htags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tmobile_m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obile"</w:t>
      </w:r>
      <w:r>
        <w:rPr>
          <w:rStyle w:val="NormalTok"/>
        </w:rPr>
        <w:t xml:space="preserve">, twe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g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obile, tmobile_msg)</w:t>
      </w:r>
      <w:r>
        <w:br/>
      </w:r>
      <w:r>
        <w:rPr>
          <w:rStyle w:val="CommentTok"/>
        </w:rPr>
        <w:t xml:space="preserve">#final_data</w:t>
      </w:r>
    </w:p>
    <w:bookmarkEnd w:id="23"/>
    <w:bookmarkStart w:id="24" w:name="ratio-of-retweets-to-tweets"/>
    <w:p>
      <w:pPr>
        <w:pStyle w:val="Heading1"/>
      </w:pPr>
      <w:r>
        <w:t xml:space="preserve">Ratio of retweets to tweets</w:t>
      </w:r>
    </w:p>
    <w:p>
      <w:pPr>
        <w:pStyle w:val="SourceCode"/>
      </w:pPr>
      <w:r>
        <w:rPr>
          <w:rStyle w:val="NormalTok"/>
        </w:rPr>
        <w:t xml:space="preserve">retweets_c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RT"</w:t>
      </w:r>
      <w:r>
        <w:rPr>
          <w:rStyle w:val="NormalTok"/>
        </w:rPr>
        <w:t xml:space="preserve">, fin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g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tal_t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weets_c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wt</w:t>
      </w:r>
      <w:r>
        <w:br/>
      </w:r>
      <w:r>
        <w:rPr>
          <w:rStyle w:val="NormalTok"/>
        </w:rPr>
        <w:t xml:space="preserve">ratio</w:t>
      </w:r>
    </w:p>
    <w:p>
      <w:pPr>
        <w:pStyle w:val="SourceCode"/>
      </w:pPr>
      <w:r>
        <w:rPr>
          <w:rStyle w:val="VerbatimChar"/>
        </w:rPr>
        <w:t xml:space="preserve">## [1] 0.4604125</w:t>
      </w:r>
    </w:p>
    <w:p>
      <w:pPr>
        <w:pStyle w:val="FirstParagraph"/>
      </w:pPr>
      <w:r>
        <w:t xml:space="preserve">PREP DATASET FOR ANALYSIS</w:t>
      </w:r>
    </w:p>
    <w:p>
      <w:pPr>
        <w:pStyle w:val="SourceCode"/>
      </w:pPr>
      <w:r>
        <w:rPr>
          <w:rStyle w:val="CommentTok"/>
        </w:rPr>
        <w:t xml:space="preserve"># Mutate and separate words in msg column</w:t>
      </w:r>
      <w:r>
        <w:br/>
      </w:r>
      <w:r>
        <w:rPr>
          <w:rStyle w:val="NormalTok"/>
        </w:rPr>
        <w:t xml:space="preserve">twee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_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weet_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r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msg)</w:t>
      </w:r>
      <w:r>
        <w:br/>
      </w:r>
      <w:r>
        <w:br/>
      </w:r>
      <w:r>
        <w:rPr>
          <w:rStyle w:val="CommentTok"/>
        </w:rPr>
        <w:t xml:space="preserve"># filter out non english words</w:t>
      </w:r>
      <w:r>
        <w:br/>
      </w:r>
      <w:r>
        <w:rPr>
          <w:rStyle w:val="NormalTok"/>
        </w:rPr>
        <w:t xml:space="preserve">tweet_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stop words and examine to create custom stop words</w:t>
      </w:r>
      <w:r>
        <w:br/>
      </w:r>
      <w:r>
        <w:rPr>
          <w:rStyle w:val="NormalTok"/>
        </w:rPr>
        <w:t xml:space="preserve">tweet_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custStop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atriotmob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hainz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bt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kt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nfre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fund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luckybutte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'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ob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01f6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01f60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01f62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kth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weet_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ustStopList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tweetSenti &lt;- tweet_word %&gt;% count(word, sort = TRUE) %&gt;% top_n(50) %&gt;% mutate(word = reorder(word, n))</w:t>
      </w:r>
      <w:r>
        <w:br/>
      </w:r>
      <w:r>
        <w:rPr>
          <w:rStyle w:val="CommentTok"/>
        </w:rPr>
        <w:t xml:space="preserve">#tweetSenti</w:t>
      </w:r>
    </w:p>
    <w:bookmarkEnd w:id="24"/>
    <w:bookmarkStart w:id="31" w:name="Xe6ec9fb365c1a773663e5cd434a6c24fa9eeaa7"/>
    <w:p>
      <w:pPr>
        <w:pStyle w:val="Heading1"/>
      </w:pPr>
      <w:r>
        <w:t xml:space="preserve">PLOT top 15 meaningful positive, and negative word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2A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0F2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CommentTok"/>
        </w:rPr>
        <w:t xml:space="preserve"># The word break occurs frequently, lets remove it from tweets data</w:t>
      </w:r>
      <w:r>
        <w:br/>
      </w:r>
      <w:r>
        <w:rPr>
          <w:rStyle w:val="NormalTok"/>
        </w:rPr>
        <w:t xml:space="preserve">custBr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weet_br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ustBrea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br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2A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0F2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mobileHashtag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mobileHashtag_files/figure-docx/unnamed-chunk-7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2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1"/>
    <w:bookmarkStart w:id="35" w:name="Xe3323d066f91c99c0e4f2890fc5e48ed5b93b50"/>
    <w:p>
      <w:pPr>
        <w:pStyle w:val="Heading1"/>
      </w:pPr>
      <w:r>
        <w:t xml:space="preserve">word cloud of most frequent positive and negative words</w:t>
      </w:r>
    </w:p>
    <w:p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sentiment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ast</w:t>
      </w:r>
      <w:r>
        <w:rPr>
          <w:rStyle w:val="NormalTok"/>
        </w:rPr>
        <w:t xml:space="preserve">(wor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timent,</w:t>
      </w:r>
      <w:r>
        <w:rPr>
          <w:rStyle w:val="AttributeTok"/>
        </w:rPr>
        <w:t xml:space="preserve">value.var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2A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0F2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mobileHashtag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3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3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3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5"/>
    <w:bookmarkStart w:id="36" w:name="Xac9e55024ca8b3d17ed5960cd27d611462667e8"/>
    <w:p>
      <w:pPr>
        <w:pStyle w:val="Heading1"/>
      </w:pPr>
      <w:r>
        <w:t xml:space="preserve">who are the top 10 users based on count of tweets</w:t>
      </w:r>
    </w:p>
    <w:p>
      <w:pPr>
        <w:pStyle w:val="SourceCode"/>
      </w:pPr>
      <w:r>
        <w:rPr>
          <w:rStyle w:val="NormalTok"/>
        </w:rPr>
        <w:t xml:space="preserve">user_tw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n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user_tw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r_twee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user_twe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user_twe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`final_data$username`   Count</w:t>
      </w:r>
      <w:r>
        <w:br/>
      </w:r>
      <w:r>
        <w:rPr>
          <w:rStyle w:val="VerbatimChar"/>
        </w:rPr>
        <w:t xml:space="preserve">##    &lt;chr&gt;                   &lt;int&gt;</w:t>
      </w:r>
      <w:r>
        <w:br/>
      </w:r>
      <w:r>
        <w:rPr>
          <w:rStyle w:val="VerbatimChar"/>
        </w:rPr>
        <w:t xml:space="preserve">##  1 DjmagicdSirqueenUK         87</w:t>
      </w:r>
      <w:r>
        <w:br/>
      </w:r>
      <w:r>
        <w:rPr>
          <w:rStyle w:val="VerbatimChar"/>
        </w:rPr>
        <w:t xml:space="preserve">##  2 Junior’z Jay               46</w:t>
      </w:r>
      <w:r>
        <w:br/>
      </w:r>
      <w:r>
        <w:rPr>
          <w:rStyle w:val="VerbatimChar"/>
        </w:rPr>
        <w:t xml:space="preserve">##  3 SteveFrank318              26</w:t>
      </w:r>
      <w:r>
        <w:br/>
      </w:r>
      <w:r>
        <w:rPr>
          <w:rStyle w:val="VerbatimChar"/>
        </w:rPr>
        <w:t xml:space="preserve">##  4 Deana Satow                24</w:t>
      </w:r>
      <w:r>
        <w:br/>
      </w:r>
      <w:r>
        <w:rPr>
          <w:rStyle w:val="VerbatimChar"/>
        </w:rPr>
        <w:t xml:space="preserve">##  5 Mrs. Mitchell              22</w:t>
      </w:r>
      <w:r>
        <w:br/>
      </w:r>
      <w:r>
        <w:rPr>
          <w:rStyle w:val="VerbatimChar"/>
        </w:rPr>
        <w:t xml:space="preserve">##  6 levi collins               21</w:t>
      </w:r>
      <w:r>
        <w:br/>
      </w:r>
      <w:r>
        <w:rPr>
          <w:rStyle w:val="VerbatimChar"/>
        </w:rPr>
        <w:t xml:space="preserve">##  7 Magenta Plug 📱⌚️📺👟🔌    19</w:t>
      </w:r>
      <w:r>
        <w:br/>
      </w:r>
      <w:r>
        <w:rPr>
          <w:rStyle w:val="VerbatimChar"/>
        </w:rPr>
        <w:t xml:space="preserve">##  8 purevdorj                  18</w:t>
      </w:r>
      <w:r>
        <w:br/>
      </w:r>
      <w:r>
        <w:rPr>
          <w:rStyle w:val="VerbatimChar"/>
        </w:rPr>
        <w:t xml:space="preserve">##  9 🌸Amber Condon🦄           17</w:t>
      </w:r>
      <w:r>
        <w:br/>
      </w:r>
      <w:r>
        <w:rPr>
          <w:rStyle w:val="VerbatimChar"/>
        </w:rPr>
        <w:t xml:space="preserve">## 10 Gigi Pivnick               16</w:t>
      </w:r>
    </w:p>
    <w:bookmarkEnd w:id="36"/>
    <w:bookmarkStart w:id="37" w:name="how-many-of-the-tweets-are-retweets"/>
    <w:p>
      <w:pPr>
        <w:pStyle w:val="Heading1"/>
      </w:pPr>
      <w:r>
        <w:t xml:space="preserve">how many of the tweets are retweets</w:t>
      </w:r>
    </w:p>
    <w:p>
      <w:pPr>
        <w:pStyle w:val="SourceCode"/>
      </w:pPr>
      <w:r>
        <w:rPr>
          <w:rStyle w:val="NormalTok"/>
        </w:rPr>
        <w:t xml:space="preserve">retweets_c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RT"</w:t>
      </w:r>
      <w:r>
        <w:rPr>
          <w:rStyle w:val="NormalTok"/>
        </w:rPr>
        <w:t xml:space="preserve">, fin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g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tweets_cnt</w:t>
      </w:r>
    </w:p>
    <w:p>
      <w:pPr>
        <w:pStyle w:val="SourceCode"/>
      </w:pPr>
      <w:r>
        <w:rPr>
          <w:rStyle w:val="VerbatimChar"/>
        </w:rPr>
        <w:t xml:space="preserve">## [1] 5536</w:t>
      </w:r>
    </w:p>
    <w:bookmarkEnd w:id="37"/>
    <w:bookmarkStart w:id="47" w:name="X07ce3f00c1c2d251359eccfb8d212ee75f14c1f"/>
    <w:p>
      <w:pPr>
        <w:pStyle w:val="Heading1"/>
      </w:pPr>
      <w:r>
        <w:t xml:space="preserve">create a network diagram based on bigrams of negative words</w:t>
      </w:r>
    </w:p>
    <w:p>
      <w:pPr>
        <w:pStyle w:val="SourceCode"/>
      </w:pPr>
      <w:r>
        <w:rPr>
          <w:rStyle w:val="CommentTok"/>
        </w:rPr>
        <w:t xml:space="preserve">#Network Digrams 1</w:t>
      </w:r>
      <w:r>
        <w:br/>
      </w:r>
      <w:r>
        <w:rPr>
          <w:rStyle w:val="NormalTok"/>
        </w:rPr>
        <w:t xml:space="preserve">tw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bigram,msg,</w:t>
      </w:r>
      <w:r>
        <w:rPr>
          <w:rStyle w:val="AttributeTok"/>
        </w:rPr>
        <w:t xml:space="preserve">token=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Count and Separate</w:t>
      </w:r>
      <w:r>
        <w:br/>
      </w:r>
      <w:r>
        <w:br/>
      </w:r>
      <w:r>
        <w:rPr>
          <w:rStyle w:val="NormalTok"/>
        </w:rPr>
        <w:t xml:space="preserve">bigram_c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igram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bigra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igram_n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gram_cnt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entiments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by.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1</w:t>
      </w:r>
      <w:r>
        <w:br/>
      </w:r>
      <w:r>
        <w:rPr>
          <w:rStyle w:val="NormalTok"/>
        </w:rPr>
        <w:t xml:space="preserve">bigram_n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gram_neg1, 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n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bigram_neg1</w:t>
      </w:r>
      <w:r>
        <w:br/>
      </w:r>
      <w:r>
        <w:br/>
      </w:r>
      <w:r>
        <w:rPr>
          <w:rStyle w:val="NormalTok"/>
        </w:rPr>
        <w:t xml:space="preserve">bigram_n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gram_cnt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entiments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by.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gram_n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gram_neg2, 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n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bigram_neg2</w:t>
      </w:r>
      <w:r>
        <w:br/>
      </w:r>
      <w:r>
        <w:br/>
      </w:r>
      <w:r>
        <w:rPr>
          <w:rStyle w:val="NormalTok"/>
        </w:rPr>
        <w:t xml:space="preserve">sent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s</w:t>
      </w:r>
      <w:r>
        <w:br/>
      </w:r>
      <w:r>
        <w:br/>
      </w:r>
      <w:r>
        <w:br/>
      </w:r>
      <w:r>
        <w:rPr>
          <w:rStyle w:val="NormalTok"/>
        </w:rPr>
        <w:t xml:space="preserve">bigram_n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entim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by.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gram_n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gram_neg3, sentiment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ntiment.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n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bigram_neg3</w:t>
      </w:r>
    </w:p>
    <w:p>
      <w:pPr>
        <w:pStyle w:val="FirstParagraph"/>
      </w:pPr>
      <w:r>
        <w:t xml:space="preserve">NETWORK DIAGRAM: ONE WORD IN BIGRAM IS NEGATIVE</w:t>
      </w:r>
    </w:p>
    <w:p>
      <w:pPr>
        <w:pStyle w:val="SourceCode"/>
      </w:pPr>
      <w:r>
        <w:rPr>
          <w:rStyle w:val="CommentTok"/>
        </w:rPr>
        <w:t xml:space="preserve">#Network Diagram 2: wop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C2A01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twork dia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text min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mobileHashtag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C2A01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twork dia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text min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mobileHashtag_files/figure-docx/unnamed-chunk-1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4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4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5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5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t xml:space="preserve">NETWORK DIAGRAM: BOTH WORDS IN BIGRAM IS NEGATIVE</w:t>
      </w:r>
    </w:p>
    <w:p>
      <w:pPr>
        <w:pStyle w:val="SourceCode"/>
      </w:pPr>
      <w:r>
        <w:rPr>
          <w:rStyle w:val="NormalTok"/>
        </w:rPr>
        <w:t xml:space="preserve">plo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neg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C2A01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twork dia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text min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mobileHashtag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6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6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3T20:52:02Z</dcterms:created>
  <dcterms:modified xsi:type="dcterms:W3CDTF">2022-12-13T20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